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3E4803" w14:textId="77777777" w:rsidR="004C1ADC" w:rsidRPr="004C1ADC" w:rsidRDefault="004C1ADC" w:rsidP="004C1ADC">
      <w:pPr>
        <w:shd w:val="clear" w:color="auto" w:fill="FFFFFF"/>
        <w:spacing w:after="240" w:line="240" w:lineRule="auto"/>
        <w:rPr>
          <w:rFonts w:ascii="Segoe UI" w:eastAsia="Times New Roman" w:hAnsi="Segoe UI" w:cs="Segoe UI"/>
          <w:color w:val="263238"/>
          <w:sz w:val="21"/>
          <w:szCs w:val="21"/>
        </w:rPr>
      </w:pPr>
      <w:r w:rsidRPr="004C1ADC">
        <w:rPr>
          <w:rFonts w:ascii="Segoe UI" w:eastAsia="Times New Roman" w:hAnsi="Segoe UI" w:cs="Segoe UI"/>
          <w:color w:val="263238"/>
          <w:sz w:val="21"/>
          <w:szCs w:val="21"/>
        </w:rPr>
        <w:t>Write a program that outputs the string representation of numbers from 1 to </w:t>
      </w:r>
      <w:r w:rsidRPr="004C1ADC">
        <w:rPr>
          <w:rFonts w:ascii="Segoe UI" w:eastAsia="Times New Roman" w:hAnsi="Segoe UI" w:cs="Segoe UI"/>
          <w:i/>
          <w:iCs/>
          <w:color w:val="263238"/>
          <w:sz w:val="21"/>
          <w:szCs w:val="21"/>
        </w:rPr>
        <w:t>n</w:t>
      </w:r>
      <w:r w:rsidRPr="004C1ADC">
        <w:rPr>
          <w:rFonts w:ascii="Segoe UI" w:eastAsia="Times New Roman" w:hAnsi="Segoe UI" w:cs="Segoe UI"/>
          <w:color w:val="263238"/>
          <w:sz w:val="21"/>
          <w:szCs w:val="21"/>
        </w:rPr>
        <w:t>.</w:t>
      </w:r>
    </w:p>
    <w:p w14:paraId="305D61F9" w14:textId="77777777" w:rsidR="004C1ADC" w:rsidRPr="004C1ADC" w:rsidRDefault="004C1ADC" w:rsidP="004C1ADC">
      <w:pPr>
        <w:shd w:val="clear" w:color="auto" w:fill="FFFFFF"/>
        <w:spacing w:after="240" w:line="240" w:lineRule="auto"/>
        <w:rPr>
          <w:rFonts w:ascii="Segoe UI" w:eastAsia="Times New Roman" w:hAnsi="Segoe UI" w:cs="Segoe UI"/>
          <w:color w:val="263238"/>
          <w:sz w:val="21"/>
          <w:szCs w:val="21"/>
        </w:rPr>
      </w:pPr>
      <w:r w:rsidRPr="004C1ADC">
        <w:rPr>
          <w:rFonts w:ascii="Segoe UI" w:eastAsia="Times New Roman" w:hAnsi="Segoe UI" w:cs="Segoe UI"/>
          <w:color w:val="263238"/>
          <w:sz w:val="21"/>
          <w:szCs w:val="21"/>
        </w:rPr>
        <w:t>But for multiples of three it should output “Fizz” instead of the number and for the multiples of five output “Buzz”. For numbers which are multiples of both three and five output “</w:t>
      </w:r>
      <w:proofErr w:type="spellStart"/>
      <w:r w:rsidRPr="004C1ADC">
        <w:rPr>
          <w:rFonts w:ascii="Segoe UI" w:eastAsia="Times New Roman" w:hAnsi="Segoe UI" w:cs="Segoe UI"/>
          <w:color w:val="263238"/>
          <w:sz w:val="21"/>
          <w:szCs w:val="21"/>
        </w:rPr>
        <w:t>FizzBuzz</w:t>
      </w:r>
      <w:proofErr w:type="spellEnd"/>
      <w:r w:rsidRPr="004C1ADC">
        <w:rPr>
          <w:rFonts w:ascii="Segoe UI" w:eastAsia="Times New Roman" w:hAnsi="Segoe UI" w:cs="Segoe UI"/>
          <w:color w:val="263238"/>
          <w:sz w:val="21"/>
          <w:szCs w:val="21"/>
        </w:rPr>
        <w:t>”.</w:t>
      </w:r>
    </w:p>
    <w:p w14:paraId="098460DB" w14:textId="77777777" w:rsidR="004C1ADC" w:rsidRPr="004C1ADC" w:rsidRDefault="004C1ADC" w:rsidP="004C1ADC">
      <w:pPr>
        <w:shd w:val="clear" w:color="auto" w:fill="FFFFFF"/>
        <w:spacing w:after="240" w:line="240" w:lineRule="auto"/>
        <w:rPr>
          <w:rFonts w:ascii="Segoe UI" w:eastAsia="Times New Roman" w:hAnsi="Segoe UI" w:cs="Segoe UI"/>
          <w:color w:val="263238"/>
          <w:sz w:val="21"/>
          <w:szCs w:val="21"/>
        </w:rPr>
      </w:pPr>
      <w:r w:rsidRPr="004C1ADC">
        <w:rPr>
          <w:rFonts w:ascii="Segoe UI" w:eastAsia="Times New Roman" w:hAnsi="Segoe UI" w:cs="Segoe UI"/>
          <w:b/>
          <w:bCs/>
          <w:color w:val="263238"/>
          <w:sz w:val="21"/>
          <w:szCs w:val="21"/>
        </w:rPr>
        <w:t>Example:</w:t>
      </w:r>
    </w:p>
    <w:p w14:paraId="36846B67" w14:textId="77777777" w:rsidR="004C1ADC" w:rsidRPr="004C1ADC" w:rsidRDefault="004C1ADC" w:rsidP="004C1ADC">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4C1ADC">
        <w:rPr>
          <w:rFonts w:ascii="Consolas" w:eastAsia="Times New Roman" w:hAnsi="Consolas" w:cs="Consolas"/>
          <w:color w:val="263238"/>
          <w:sz w:val="20"/>
          <w:szCs w:val="20"/>
        </w:rPr>
        <w:t>n = 15,</w:t>
      </w:r>
    </w:p>
    <w:p w14:paraId="111930F4" w14:textId="77777777" w:rsidR="004C1ADC" w:rsidRPr="004C1ADC" w:rsidRDefault="004C1ADC" w:rsidP="004C1ADC">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p>
    <w:p w14:paraId="0E77AEA6" w14:textId="77777777" w:rsidR="004C1ADC" w:rsidRPr="004C1ADC" w:rsidRDefault="004C1ADC" w:rsidP="004C1ADC">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4C1ADC">
        <w:rPr>
          <w:rFonts w:ascii="Consolas" w:eastAsia="Times New Roman" w:hAnsi="Consolas" w:cs="Consolas"/>
          <w:color w:val="263238"/>
          <w:sz w:val="20"/>
          <w:szCs w:val="20"/>
        </w:rPr>
        <w:t>Return:</w:t>
      </w:r>
    </w:p>
    <w:p w14:paraId="2073DE03" w14:textId="77777777" w:rsidR="004C1ADC" w:rsidRPr="004C1ADC" w:rsidRDefault="004C1ADC" w:rsidP="004C1ADC">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4C1ADC">
        <w:rPr>
          <w:rFonts w:ascii="Consolas" w:eastAsia="Times New Roman" w:hAnsi="Consolas" w:cs="Consolas"/>
          <w:color w:val="263238"/>
          <w:sz w:val="20"/>
          <w:szCs w:val="20"/>
        </w:rPr>
        <w:t>[</w:t>
      </w:r>
    </w:p>
    <w:p w14:paraId="1818EC6A" w14:textId="77777777" w:rsidR="004C1ADC" w:rsidRPr="004C1ADC" w:rsidRDefault="004C1ADC" w:rsidP="004C1ADC">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4C1ADC">
        <w:rPr>
          <w:rFonts w:ascii="Consolas" w:eastAsia="Times New Roman" w:hAnsi="Consolas" w:cs="Consolas"/>
          <w:color w:val="263238"/>
          <w:sz w:val="20"/>
          <w:szCs w:val="20"/>
        </w:rPr>
        <w:t xml:space="preserve">    "1",</w:t>
      </w:r>
    </w:p>
    <w:p w14:paraId="0F325163" w14:textId="77777777" w:rsidR="004C1ADC" w:rsidRPr="004C1ADC" w:rsidRDefault="004C1ADC" w:rsidP="004C1ADC">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4C1ADC">
        <w:rPr>
          <w:rFonts w:ascii="Consolas" w:eastAsia="Times New Roman" w:hAnsi="Consolas" w:cs="Consolas"/>
          <w:color w:val="263238"/>
          <w:sz w:val="20"/>
          <w:szCs w:val="20"/>
        </w:rPr>
        <w:t xml:space="preserve">    "2",</w:t>
      </w:r>
    </w:p>
    <w:p w14:paraId="18690342" w14:textId="77777777" w:rsidR="004C1ADC" w:rsidRPr="004C1ADC" w:rsidRDefault="004C1ADC" w:rsidP="004C1ADC">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4C1ADC">
        <w:rPr>
          <w:rFonts w:ascii="Consolas" w:eastAsia="Times New Roman" w:hAnsi="Consolas" w:cs="Consolas"/>
          <w:color w:val="263238"/>
          <w:sz w:val="20"/>
          <w:szCs w:val="20"/>
        </w:rPr>
        <w:t xml:space="preserve">    "Fizz",</w:t>
      </w:r>
    </w:p>
    <w:p w14:paraId="0FAEA89C" w14:textId="77777777" w:rsidR="004C1ADC" w:rsidRPr="004C1ADC" w:rsidRDefault="004C1ADC" w:rsidP="004C1ADC">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4C1ADC">
        <w:rPr>
          <w:rFonts w:ascii="Consolas" w:eastAsia="Times New Roman" w:hAnsi="Consolas" w:cs="Consolas"/>
          <w:color w:val="263238"/>
          <w:sz w:val="20"/>
          <w:szCs w:val="20"/>
        </w:rPr>
        <w:t xml:space="preserve">    "4",</w:t>
      </w:r>
    </w:p>
    <w:p w14:paraId="3A8733E7" w14:textId="77777777" w:rsidR="004C1ADC" w:rsidRPr="004C1ADC" w:rsidRDefault="004C1ADC" w:rsidP="004C1ADC">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4C1ADC">
        <w:rPr>
          <w:rFonts w:ascii="Consolas" w:eastAsia="Times New Roman" w:hAnsi="Consolas" w:cs="Consolas"/>
          <w:color w:val="263238"/>
          <w:sz w:val="20"/>
          <w:szCs w:val="20"/>
        </w:rPr>
        <w:t xml:space="preserve">    "Buzz",</w:t>
      </w:r>
    </w:p>
    <w:p w14:paraId="6FDEE67A" w14:textId="77777777" w:rsidR="004C1ADC" w:rsidRPr="004C1ADC" w:rsidRDefault="004C1ADC" w:rsidP="004C1ADC">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4C1ADC">
        <w:rPr>
          <w:rFonts w:ascii="Consolas" w:eastAsia="Times New Roman" w:hAnsi="Consolas" w:cs="Consolas"/>
          <w:color w:val="263238"/>
          <w:sz w:val="20"/>
          <w:szCs w:val="20"/>
        </w:rPr>
        <w:t xml:space="preserve">    "Fizz",</w:t>
      </w:r>
    </w:p>
    <w:p w14:paraId="553CD40D" w14:textId="77777777" w:rsidR="004C1ADC" w:rsidRPr="004C1ADC" w:rsidRDefault="004C1ADC" w:rsidP="004C1ADC">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4C1ADC">
        <w:rPr>
          <w:rFonts w:ascii="Consolas" w:eastAsia="Times New Roman" w:hAnsi="Consolas" w:cs="Consolas"/>
          <w:color w:val="263238"/>
          <w:sz w:val="20"/>
          <w:szCs w:val="20"/>
        </w:rPr>
        <w:t xml:space="preserve">    "7",</w:t>
      </w:r>
    </w:p>
    <w:p w14:paraId="199FC8C6" w14:textId="77777777" w:rsidR="004C1ADC" w:rsidRPr="004C1ADC" w:rsidRDefault="004C1ADC" w:rsidP="004C1ADC">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4C1ADC">
        <w:rPr>
          <w:rFonts w:ascii="Consolas" w:eastAsia="Times New Roman" w:hAnsi="Consolas" w:cs="Consolas"/>
          <w:color w:val="263238"/>
          <w:sz w:val="20"/>
          <w:szCs w:val="20"/>
        </w:rPr>
        <w:t xml:space="preserve">    "8",</w:t>
      </w:r>
    </w:p>
    <w:p w14:paraId="21E60370" w14:textId="77777777" w:rsidR="004C1ADC" w:rsidRPr="004C1ADC" w:rsidRDefault="004C1ADC" w:rsidP="004C1ADC">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4C1ADC">
        <w:rPr>
          <w:rFonts w:ascii="Consolas" w:eastAsia="Times New Roman" w:hAnsi="Consolas" w:cs="Consolas"/>
          <w:color w:val="263238"/>
          <w:sz w:val="20"/>
          <w:szCs w:val="20"/>
        </w:rPr>
        <w:t xml:space="preserve">    "Fizz",</w:t>
      </w:r>
    </w:p>
    <w:p w14:paraId="101E9950" w14:textId="77777777" w:rsidR="004C1ADC" w:rsidRPr="004C1ADC" w:rsidRDefault="004C1ADC" w:rsidP="004C1ADC">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4C1ADC">
        <w:rPr>
          <w:rFonts w:ascii="Consolas" w:eastAsia="Times New Roman" w:hAnsi="Consolas" w:cs="Consolas"/>
          <w:color w:val="263238"/>
          <w:sz w:val="20"/>
          <w:szCs w:val="20"/>
        </w:rPr>
        <w:t xml:space="preserve">    "Buzz",</w:t>
      </w:r>
    </w:p>
    <w:p w14:paraId="00EC3954" w14:textId="77777777" w:rsidR="004C1ADC" w:rsidRPr="004C1ADC" w:rsidRDefault="004C1ADC" w:rsidP="004C1ADC">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4C1ADC">
        <w:rPr>
          <w:rFonts w:ascii="Consolas" w:eastAsia="Times New Roman" w:hAnsi="Consolas" w:cs="Consolas"/>
          <w:color w:val="263238"/>
          <w:sz w:val="20"/>
          <w:szCs w:val="20"/>
        </w:rPr>
        <w:t xml:space="preserve">    "11",</w:t>
      </w:r>
    </w:p>
    <w:p w14:paraId="016005E4" w14:textId="77777777" w:rsidR="004C1ADC" w:rsidRPr="004C1ADC" w:rsidRDefault="004C1ADC" w:rsidP="004C1ADC">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4C1ADC">
        <w:rPr>
          <w:rFonts w:ascii="Consolas" w:eastAsia="Times New Roman" w:hAnsi="Consolas" w:cs="Consolas"/>
          <w:color w:val="263238"/>
          <w:sz w:val="20"/>
          <w:szCs w:val="20"/>
        </w:rPr>
        <w:t xml:space="preserve">    "Fizz",</w:t>
      </w:r>
    </w:p>
    <w:p w14:paraId="5BCE9C0C" w14:textId="77777777" w:rsidR="004C1ADC" w:rsidRPr="004C1ADC" w:rsidRDefault="004C1ADC" w:rsidP="004C1ADC">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4C1ADC">
        <w:rPr>
          <w:rFonts w:ascii="Consolas" w:eastAsia="Times New Roman" w:hAnsi="Consolas" w:cs="Consolas"/>
          <w:color w:val="263238"/>
          <w:sz w:val="20"/>
          <w:szCs w:val="20"/>
        </w:rPr>
        <w:t xml:space="preserve">    "13",</w:t>
      </w:r>
    </w:p>
    <w:p w14:paraId="204561BF" w14:textId="77777777" w:rsidR="004C1ADC" w:rsidRPr="004C1ADC" w:rsidRDefault="004C1ADC" w:rsidP="004C1ADC">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4C1ADC">
        <w:rPr>
          <w:rFonts w:ascii="Consolas" w:eastAsia="Times New Roman" w:hAnsi="Consolas" w:cs="Consolas"/>
          <w:color w:val="263238"/>
          <w:sz w:val="20"/>
          <w:szCs w:val="20"/>
        </w:rPr>
        <w:t xml:space="preserve">    "14",</w:t>
      </w:r>
    </w:p>
    <w:p w14:paraId="20C39E67" w14:textId="77777777" w:rsidR="004C1ADC" w:rsidRPr="004C1ADC" w:rsidRDefault="004C1ADC" w:rsidP="004C1ADC">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4C1ADC">
        <w:rPr>
          <w:rFonts w:ascii="Consolas" w:eastAsia="Times New Roman" w:hAnsi="Consolas" w:cs="Consolas"/>
          <w:color w:val="263238"/>
          <w:sz w:val="20"/>
          <w:szCs w:val="20"/>
        </w:rPr>
        <w:t xml:space="preserve">    "</w:t>
      </w:r>
      <w:proofErr w:type="spellStart"/>
      <w:r w:rsidRPr="004C1ADC">
        <w:rPr>
          <w:rFonts w:ascii="Consolas" w:eastAsia="Times New Roman" w:hAnsi="Consolas" w:cs="Consolas"/>
          <w:color w:val="263238"/>
          <w:sz w:val="20"/>
          <w:szCs w:val="20"/>
        </w:rPr>
        <w:t>FizzBuzz</w:t>
      </w:r>
      <w:proofErr w:type="spellEnd"/>
      <w:r w:rsidRPr="004C1ADC">
        <w:rPr>
          <w:rFonts w:ascii="Consolas" w:eastAsia="Times New Roman" w:hAnsi="Consolas" w:cs="Consolas"/>
          <w:color w:val="263238"/>
          <w:sz w:val="20"/>
          <w:szCs w:val="20"/>
        </w:rPr>
        <w:t>"</w:t>
      </w:r>
    </w:p>
    <w:p w14:paraId="0BA089DF" w14:textId="77777777" w:rsidR="004C1ADC" w:rsidRPr="004C1ADC" w:rsidRDefault="004C1ADC" w:rsidP="004C1ADC">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nsolas"/>
          <w:color w:val="263238"/>
          <w:sz w:val="20"/>
          <w:szCs w:val="20"/>
        </w:rPr>
      </w:pPr>
      <w:r w:rsidRPr="004C1ADC">
        <w:rPr>
          <w:rFonts w:ascii="Consolas" w:eastAsia="Times New Roman" w:hAnsi="Consolas" w:cs="Consolas"/>
          <w:color w:val="263238"/>
          <w:sz w:val="20"/>
          <w:szCs w:val="20"/>
        </w:rPr>
        <w:t>]</w:t>
      </w:r>
    </w:p>
    <w:p w14:paraId="37EC3218" w14:textId="77777777" w:rsidR="00E80F3D" w:rsidRDefault="00E80F3D">
      <w:bookmarkStart w:id="0" w:name="_GoBack"/>
      <w:bookmarkEnd w:id="0"/>
    </w:p>
    <w:sectPr w:rsidR="00E80F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0NDAwMTS2MLawMLFU0lEKTi0uzszPAykwrAUAoH2/EywAAAA="/>
  </w:docVars>
  <w:rsids>
    <w:rsidRoot w:val="00497530"/>
    <w:rsid w:val="00497530"/>
    <w:rsid w:val="004C1ADC"/>
    <w:rsid w:val="00A57F9B"/>
    <w:rsid w:val="00AD2787"/>
    <w:rsid w:val="00D1495E"/>
    <w:rsid w:val="00E65929"/>
    <w:rsid w:val="00E80F3D"/>
    <w:rsid w:val="00FA329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376E226-B2F4-454B-B206-6CDF4A2E9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C1ADC"/>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4C1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C1AD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0548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69</Words>
  <Characters>395</Characters>
  <Application>Microsoft Office Word</Application>
  <DocSecurity>0</DocSecurity>
  <Lines>3</Lines>
  <Paragraphs>1</Paragraphs>
  <ScaleCrop>false</ScaleCrop>
  <Company/>
  <LinksUpToDate>false</LinksUpToDate>
  <CharactersWithSpaces>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g Xing</dc:creator>
  <cp:keywords/>
  <dc:description/>
  <cp:lastModifiedBy>Xing Xing</cp:lastModifiedBy>
  <cp:revision>2</cp:revision>
  <dcterms:created xsi:type="dcterms:W3CDTF">2019-10-22T03:53:00Z</dcterms:created>
  <dcterms:modified xsi:type="dcterms:W3CDTF">2019-10-22T03:54:00Z</dcterms:modified>
</cp:coreProperties>
</file>